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2,9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2 (6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ght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.0 (6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36 (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or 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30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88 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0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35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in Lausan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27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i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255 (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0 (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1 (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i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8 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ke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1 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and pande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2 (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phi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 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03 (8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8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 (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84 (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71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83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00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12 (24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2:26Z</dcterms:created>
  <dcterms:modified xsi:type="dcterms:W3CDTF">2025-07-03T12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